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FC40F" w14:textId="3C2AE609" w:rsidR="00BA70BA" w:rsidRPr="002C6368" w:rsidRDefault="002C63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845C03" w:rsidRPr="002C6368">
        <w:rPr>
          <w:rFonts w:ascii="Times New Roman" w:hAnsi="Times New Roman" w:cs="Times New Roman"/>
          <w:sz w:val="24"/>
          <w:szCs w:val="24"/>
        </w:rPr>
        <w:t>mg-1</w:t>
      </w:r>
    </w:p>
    <w:p w14:paraId="35ACD3CC" w14:textId="600206E7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2250</w:t>
      </w:r>
    </w:p>
    <w:p w14:paraId="6296115F" w14:textId="2EBDDD1D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true, non-furnished- false</w:t>
      </w:r>
    </w:p>
    <w:p w14:paraId="44D879F3" w14:textId="177AC3E2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no. of rooms- 3</w:t>
      </w:r>
    </w:p>
    <w:p w14:paraId="4E933B7F" w14:textId="49979361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 30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BA1B1EE" w14:textId="3818030B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true, female- false</w:t>
      </w:r>
    </w:p>
    <w:p w14:paraId="0C3999C3" w14:textId="29836BC6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category- flat</w:t>
      </w:r>
    </w:p>
    <w:p w14:paraId="31CA50FD" w14:textId="3991CD62" w:rsidR="00845C03" w:rsidRPr="002C6368" w:rsidRDefault="00845C03">
      <w:pPr>
        <w:rPr>
          <w:rFonts w:ascii="Times New Roman" w:hAnsi="Times New Roman" w:cs="Times New Roman"/>
          <w:sz w:val="24"/>
          <w:szCs w:val="24"/>
        </w:rPr>
      </w:pPr>
    </w:p>
    <w:p w14:paraId="2980E96B" w14:textId="0801F172" w:rsidR="00845C03" w:rsidRPr="002C6368" w:rsidRDefault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img-2 </w:t>
      </w:r>
    </w:p>
    <w:p w14:paraId="4D986254" w14:textId="6A010808" w:rsidR="002C6368" w:rsidRPr="002C6368" w:rsidRDefault="002C6368">
      <w:pPr>
        <w:rPr>
          <w:rFonts w:ascii="Times New Roman" w:hAnsi="Times New Roman" w:cs="Times New Roman"/>
          <w:sz w:val="24"/>
          <w:szCs w:val="24"/>
        </w:rPr>
      </w:pPr>
    </w:p>
    <w:p w14:paraId="7BA90AB6" w14:textId="0853D3BD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</w:t>
      </w:r>
      <w:r w:rsidRPr="002C6368">
        <w:rPr>
          <w:rFonts w:ascii="Times New Roman" w:hAnsi="Times New Roman" w:cs="Times New Roman"/>
          <w:sz w:val="24"/>
          <w:szCs w:val="24"/>
        </w:rPr>
        <w:t xml:space="preserve"> 700</w:t>
      </w:r>
    </w:p>
    <w:p w14:paraId="1F0CD118" w14:textId="7F7EA96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furnished- </w:t>
      </w:r>
      <w:r w:rsidRPr="002C6368">
        <w:rPr>
          <w:rFonts w:ascii="Times New Roman" w:hAnsi="Times New Roman" w:cs="Times New Roman"/>
          <w:sz w:val="24"/>
          <w:szCs w:val="24"/>
        </w:rPr>
        <w:t>fals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non-furnished- </w:t>
      </w:r>
      <w:r w:rsidRPr="002C6368">
        <w:rPr>
          <w:rFonts w:ascii="Times New Roman" w:hAnsi="Times New Roman" w:cs="Times New Roman"/>
          <w:sz w:val="24"/>
          <w:szCs w:val="24"/>
        </w:rPr>
        <w:t>true</w:t>
      </w:r>
    </w:p>
    <w:p w14:paraId="49BE4BA0" w14:textId="554F3213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 w:rsidRPr="002C6368">
        <w:rPr>
          <w:rFonts w:ascii="Times New Roman" w:hAnsi="Times New Roman" w:cs="Times New Roman"/>
          <w:sz w:val="24"/>
          <w:szCs w:val="24"/>
        </w:rPr>
        <w:t>1</w:t>
      </w:r>
    </w:p>
    <w:p w14:paraId="24682506" w14:textId="19C82B7C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 w:rsidRPr="002C6368">
        <w:rPr>
          <w:rFonts w:ascii="Times New Roman" w:hAnsi="Times New Roman" w:cs="Times New Roman"/>
          <w:sz w:val="24"/>
          <w:szCs w:val="24"/>
        </w:rPr>
        <w:t>11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4A61203C" w14:textId="2936036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 w:rsidRPr="002C6368">
        <w:rPr>
          <w:rFonts w:ascii="Times New Roman" w:hAnsi="Times New Roman" w:cs="Times New Roman"/>
          <w:sz w:val="24"/>
          <w:szCs w:val="24"/>
        </w:rPr>
        <w:t>fals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 w:rsidRPr="002C6368">
        <w:rPr>
          <w:rFonts w:ascii="Times New Roman" w:hAnsi="Times New Roman" w:cs="Times New Roman"/>
          <w:sz w:val="24"/>
          <w:szCs w:val="24"/>
        </w:rPr>
        <w:t>true</w:t>
      </w:r>
    </w:p>
    <w:p w14:paraId="0B1E7B76" w14:textId="7EBAA65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 w:rsidRPr="002C6368">
        <w:rPr>
          <w:rFonts w:ascii="Times New Roman" w:hAnsi="Times New Roman" w:cs="Times New Roman"/>
          <w:sz w:val="24"/>
          <w:szCs w:val="24"/>
        </w:rPr>
        <w:t>sublet</w:t>
      </w:r>
    </w:p>
    <w:p w14:paraId="449DFABD" w14:textId="7B7FF95F" w:rsidR="002C6368" w:rsidRDefault="002C6368">
      <w:pPr>
        <w:rPr>
          <w:rFonts w:ascii="Times New Roman" w:hAnsi="Times New Roman" w:cs="Times New Roman"/>
          <w:sz w:val="24"/>
          <w:szCs w:val="24"/>
        </w:rPr>
      </w:pPr>
    </w:p>
    <w:p w14:paraId="351CCFA5" w14:textId="5B15C5C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2D56B519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726E56D9" w14:textId="2FD3F31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0E06A9B6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30A96DBB" w14:textId="50ECE49B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no. of rooms-</w:t>
      </w:r>
      <w:r>
        <w:rPr>
          <w:rFonts w:ascii="Times New Roman" w:hAnsi="Times New Roman" w:cs="Times New Roman"/>
          <w:sz w:val="24"/>
          <w:szCs w:val="24"/>
        </w:rPr>
        <w:t xml:space="preserve"> 4</w:t>
      </w:r>
    </w:p>
    <w:p w14:paraId="6EE364C4" w14:textId="51E83BAE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35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249D9822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4CE21D9A" w14:textId="602A1C3C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778E9CA8" w14:textId="19968134" w:rsidR="002C6368" w:rsidRDefault="002C6368">
      <w:pPr>
        <w:rPr>
          <w:rFonts w:ascii="Times New Roman" w:hAnsi="Times New Roman" w:cs="Times New Roman"/>
          <w:sz w:val="24"/>
          <w:szCs w:val="24"/>
        </w:rPr>
      </w:pPr>
    </w:p>
    <w:p w14:paraId="6FDCB47D" w14:textId="4381903D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010521B7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3CEB1829" w14:textId="5C875E8F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lastRenderedPageBreak/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2C6368">
        <w:rPr>
          <w:rFonts w:ascii="Times New Roman" w:hAnsi="Times New Roman" w:cs="Times New Roman"/>
          <w:sz w:val="24"/>
          <w:szCs w:val="24"/>
        </w:rPr>
        <w:t>700</w:t>
      </w:r>
    </w:p>
    <w:p w14:paraId="220ABCF5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10FFBCB4" w14:textId="457034B6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3DF6F39F" w14:textId="6B538861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25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45ECF760" w14:textId="5595B94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2EDAE4D5" w14:textId="6C5BD8AE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hostel</w:t>
      </w:r>
    </w:p>
    <w:p w14:paraId="3DE75CB7" w14:textId="1E8999BF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B11714" w14:textId="271C394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6ECF2B1C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1CB5D101" w14:textId="6A79266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1400</w:t>
      </w:r>
    </w:p>
    <w:p w14:paraId="061FC259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0B6F7F8A" w14:textId="74CE549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4F7C953E" w14:textId="705DBDC4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797649A1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49F3AB16" w14:textId="3A652B80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1FDBEA1D" w14:textId="23F73FBD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01B88C" w14:textId="5263111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C63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1ADFA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344BFE80" w14:textId="60AA9C9D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2200</w:t>
      </w:r>
    </w:p>
    <w:p w14:paraId="626F548E" w14:textId="2AA4D721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non-furnished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640BC68B" w14:textId="27C2B4AB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32CC9F1C" w14:textId="38C7D1AF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30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F00BC20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0A3E185B" w14:textId="2F994ABF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5F54F9D8" w14:textId="0B3910F0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6057F2" w14:textId="576DCFC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7</w:t>
      </w:r>
    </w:p>
    <w:p w14:paraId="721A92C3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007D375C" w14:textId="09F0D48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5EC162EB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lastRenderedPageBreak/>
        <w:t>furnished- false, non-furnished- true</w:t>
      </w:r>
    </w:p>
    <w:p w14:paraId="3BFCA871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no. of rooms- 1</w:t>
      </w:r>
    </w:p>
    <w:p w14:paraId="66D6B889" w14:textId="2C769AB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 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6725688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7B6E756C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category- sublet</w:t>
      </w:r>
    </w:p>
    <w:p w14:paraId="274B6B4E" w14:textId="579B9E27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CAB75C" w14:textId="45A3C8E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23E92635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426B744E" w14:textId="6CBE3EB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750</w:t>
      </w:r>
    </w:p>
    <w:p w14:paraId="2F599EE4" w14:textId="0C11A75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furnished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non-furnished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1C316068" w14:textId="724F7166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 w:rsidR="006E41A3">
        <w:rPr>
          <w:rFonts w:ascii="Times New Roman" w:hAnsi="Times New Roman" w:cs="Times New Roman"/>
          <w:sz w:val="24"/>
          <w:szCs w:val="24"/>
        </w:rPr>
        <w:t>1</w:t>
      </w:r>
    </w:p>
    <w:p w14:paraId="2D4C2583" w14:textId="3C5D64FC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 w:rsidR="006E41A3">
        <w:rPr>
          <w:rFonts w:ascii="Times New Roman" w:hAnsi="Times New Roman" w:cs="Times New Roman"/>
          <w:sz w:val="24"/>
          <w:szCs w:val="24"/>
        </w:rPr>
        <w:t>9</w:t>
      </w:r>
      <w:bookmarkStart w:id="0" w:name="_GoBack"/>
      <w:bookmarkEnd w:id="0"/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D47E11D" w14:textId="26E351C0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2993FD2A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category- sublet</w:t>
      </w:r>
    </w:p>
    <w:p w14:paraId="080F29FE" w14:textId="2D63EFC1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0D8DC8" w14:textId="3122FE4E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9</w:t>
      </w:r>
    </w:p>
    <w:p w14:paraId="770527F7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1BDB27AB" w14:textId="39D0423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300</w:t>
      </w:r>
      <w:r w:rsidRPr="002C6368">
        <w:rPr>
          <w:rFonts w:ascii="Times New Roman" w:hAnsi="Times New Roman" w:cs="Times New Roman"/>
          <w:sz w:val="24"/>
          <w:szCs w:val="24"/>
        </w:rPr>
        <w:t>0</w:t>
      </w:r>
    </w:p>
    <w:p w14:paraId="418D8531" w14:textId="588678AC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furnished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non-furnished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6D3B79DF" w14:textId="7521A69B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1DBF4E62" w14:textId="7CA18D7E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</w:t>
      </w:r>
      <w:r>
        <w:rPr>
          <w:rFonts w:ascii="Times New Roman" w:hAnsi="Times New Roman" w:cs="Times New Roman"/>
          <w:sz w:val="24"/>
          <w:szCs w:val="24"/>
        </w:rPr>
        <w:t>45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4F2ECE82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51B520F3" w14:textId="7390E1E1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6DF17B21" w14:textId="2CBDEE4F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210F90" w14:textId="42B9C86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3D5EBBC3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7656075F" w14:textId="02EF94F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5D65B80D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2252C455" w14:textId="04E4B9B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lastRenderedPageBreak/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5C42C326" w14:textId="2969429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 1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8457395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male- false, female- true</w:t>
      </w:r>
    </w:p>
    <w:p w14:paraId="6B6FC862" w14:textId="6CD48A44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hostel</w:t>
      </w:r>
    </w:p>
    <w:p w14:paraId="0D6C12FC" w14:textId="3A674CB7" w:rsid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CB3BAB" w14:textId="30C94EB6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1</w:t>
      </w:r>
    </w:p>
    <w:p w14:paraId="43BCEE81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4216AD78" w14:textId="52924A6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7B09AFEE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3DAF2769" w14:textId="26B07EE6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0387BAFE" w14:textId="2FE5BB22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 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91D5F92" w14:textId="4C8E54F1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46E8077B" w14:textId="4F85E0D6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hostel</w:t>
      </w:r>
    </w:p>
    <w:p w14:paraId="5E0F5924" w14:textId="0DDBAD65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3C49D236" w14:textId="1481588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77123C21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1199A804" w14:textId="2BF6B2E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4ECF55D4" w14:textId="2D1B5AA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non-furnished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031C7E96" w14:textId="57C6A5A4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7730E86D" w14:textId="0FF003C4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2A5196B0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170E9683" w14:textId="1AC5A5C5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3F97C413" w14:textId="25B0D863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5DB43075" w14:textId="48D21A0E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64B3E154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63D831C6" w14:textId="28FB2C78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77FA6619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5C2BBFDF" w14:textId="79D9DE68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156CB258" w14:textId="64A200C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lastRenderedPageBreak/>
        <w:t xml:space="preserve">price- </w:t>
      </w:r>
      <w:r>
        <w:rPr>
          <w:rFonts w:ascii="Times New Roman" w:hAnsi="Times New Roman" w:cs="Times New Roman"/>
          <w:sz w:val="24"/>
          <w:szCs w:val="24"/>
        </w:rPr>
        <w:t>28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60295C4" w14:textId="0442BA5F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fals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true</w:t>
      </w:r>
    </w:p>
    <w:p w14:paraId="2C3831BB" w14:textId="0CDA3CFF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0C6A1BAB" w14:textId="02D8AF40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4DC7D555" w14:textId="065008BC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0AAB41D3" w14:textId="031CBD4B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6708ECA7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5C6BBAED" w14:textId="14877EE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27</w:t>
      </w:r>
      <w:r w:rsidRPr="002C6368">
        <w:rPr>
          <w:rFonts w:ascii="Times New Roman" w:hAnsi="Times New Roman" w:cs="Times New Roman"/>
          <w:sz w:val="24"/>
          <w:szCs w:val="24"/>
        </w:rPr>
        <w:t>00</w:t>
      </w:r>
    </w:p>
    <w:p w14:paraId="2BEF0465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0B88588F" w14:textId="202AAD7D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08BA0C77" w14:textId="7D0E3EB5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price- </w:t>
      </w:r>
      <w:r>
        <w:rPr>
          <w:rFonts w:ascii="Times New Roman" w:hAnsi="Times New Roman" w:cs="Times New Roman"/>
          <w:sz w:val="24"/>
          <w:szCs w:val="24"/>
        </w:rPr>
        <w:t>34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47CF2A4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28756D5F" w14:textId="77777777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hostel</w:t>
      </w:r>
    </w:p>
    <w:p w14:paraId="476BB929" w14:textId="3BF1AFA7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41EC60DA" w14:textId="244C541A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70F50AA6" w14:textId="6475CC9D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img-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03A66EF4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22FB48CE" w14:textId="030B9EE4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C6368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2C6368">
        <w:rPr>
          <w:rFonts w:ascii="Times New Roman" w:hAnsi="Times New Roman" w:cs="Times New Roman"/>
          <w:sz w:val="24"/>
          <w:szCs w:val="24"/>
        </w:rPr>
        <w:t xml:space="preserve"> ft – </w:t>
      </w:r>
      <w:r>
        <w:rPr>
          <w:rFonts w:ascii="Times New Roman" w:hAnsi="Times New Roman" w:cs="Times New Roman"/>
          <w:sz w:val="24"/>
          <w:szCs w:val="24"/>
        </w:rPr>
        <w:t>125</w:t>
      </w:r>
      <w:r w:rsidRPr="002C6368">
        <w:rPr>
          <w:rFonts w:ascii="Times New Roman" w:hAnsi="Times New Roman" w:cs="Times New Roman"/>
          <w:sz w:val="24"/>
          <w:szCs w:val="24"/>
        </w:rPr>
        <w:t>0</w:t>
      </w:r>
    </w:p>
    <w:p w14:paraId="1D24C93A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furnished- false, non-furnished- true</w:t>
      </w:r>
    </w:p>
    <w:p w14:paraId="27486700" w14:textId="49EF34FA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no. of rooms-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FA435EE" w14:textId="64F45AE9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>price- 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2C6368">
        <w:rPr>
          <w:rFonts w:ascii="Times New Roman" w:hAnsi="Times New Roman" w:cs="Times New Roman"/>
          <w:sz w:val="24"/>
          <w:szCs w:val="24"/>
        </w:rPr>
        <w:t>,000</w:t>
      </w:r>
      <w:r w:rsidRPr="002C6368">
        <w:rPr>
          <w:rFonts w:ascii="Nirmala UI" w:hAnsi="Nirmala UI" w:cs="Nirmala UI"/>
          <w:sz w:val="24"/>
          <w:szCs w:val="24"/>
        </w:rPr>
        <w:t>৳</w:t>
      </w:r>
      <w:r w:rsidRPr="002C6368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79B5B783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male- </w:t>
      </w:r>
      <w:r>
        <w:rPr>
          <w:rFonts w:ascii="Times New Roman" w:hAnsi="Times New Roman" w:cs="Times New Roman"/>
          <w:sz w:val="24"/>
          <w:szCs w:val="24"/>
        </w:rPr>
        <w:t>true</w:t>
      </w:r>
      <w:r w:rsidRPr="002C6368">
        <w:rPr>
          <w:rFonts w:ascii="Times New Roman" w:hAnsi="Times New Roman" w:cs="Times New Roman"/>
          <w:sz w:val="24"/>
          <w:szCs w:val="24"/>
        </w:rPr>
        <w:t xml:space="preserve">, female- </w:t>
      </w:r>
      <w:r>
        <w:rPr>
          <w:rFonts w:ascii="Times New Roman" w:hAnsi="Times New Roman" w:cs="Times New Roman"/>
          <w:sz w:val="24"/>
          <w:szCs w:val="24"/>
        </w:rPr>
        <w:t>false</w:t>
      </w:r>
    </w:p>
    <w:p w14:paraId="4B4E0471" w14:textId="38887EE3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  <w:r w:rsidRPr="002C6368">
        <w:rPr>
          <w:rFonts w:ascii="Times New Roman" w:hAnsi="Times New Roman" w:cs="Times New Roman"/>
          <w:sz w:val="24"/>
          <w:szCs w:val="24"/>
        </w:rPr>
        <w:t xml:space="preserve">category- </w:t>
      </w:r>
      <w:r>
        <w:rPr>
          <w:rFonts w:ascii="Times New Roman" w:hAnsi="Times New Roman" w:cs="Times New Roman"/>
          <w:sz w:val="24"/>
          <w:szCs w:val="24"/>
        </w:rPr>
        <w:t>flat</w:t>
      </w:r>
    </w:p>
    <w:p w14:paraId="1F43392C" w14:textId="77777777" w:rsid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724B661A" w14:textId="77777777" w:rsidR="002C6368" w:rsidRPr="002C6368" w:rsidRDefault="002C6368" w:rsidP="002C6368">
      <w:pPr>
        <w:rPr>
          <w:rFonts w:ascii="Times New Roman" w:hAnsi="Times New Roman" w:cs="Times New Roman"/>
          <w:sz w:val="24"/>
          <w:szCs w:val="24"/>
        </w:rPr>
      </w:pPr>
    </w:p>
    <w:p w14:paraId="27F6DEBA" w14:textId="77777777" w:rsidR="002C6368" w:rsidRPr="002C6368" w:rsidRDefault="002C6368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C6368" w:rsidRPr="002C63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szAxMzMyNTQwNjZS0lEKTi0uzszPAykwrAUAxyQXwCwAAAA="/>
  </w:docVars>
  <w:rsids>
    <w:rsidRoot w:val="0070588E"/>
    <w:rsid w:val="002C6368"/>
    <w:rsid w:val="006E41A3"/>
    <w:rsid w:val="0070588E"/>
    <w:rsid w:val="00845C03"/>
    <w:rsid w:val="00BA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AD457"/>
  <w15:chartTrackingRefBased/>
  <w15:docId w15:val="{7A659988-5D5C-48E4-ACD2-1FAE07361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4F0D1-294C-4554-9349-6C887CDB5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azul Alam</dc:creator>
  <cp:keywords/>
  <dc:description/>
  <cp:lastModifiedBy>Mehrazul Alam</cp:lastModifiedBy>
  <cp:revision>2</cp:revision>
  <dcterms:created xsi:type="dcterms:W3CDTF">2022-08-19T07:41:00Z</dcterms:created>
  <dcterms:modified xsi:type="dcterms:W3CDTF">2022-08-19T08:02:00Z</dcterms:modified>
</cp:coreProperties>
</file>